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3F59FE" w14:textId="46FBF76C" w:rsidR="00974FE0" w:rsidRPr="007A6627" w:rsidRDefault="00974FE0" w:rsidP="007A6627">
      <w:pPr>
        <w:ind w:left="3600"/>
        <w:rPr>
          <w:b/>
          <w:bCs/>
        </w:rPr>
      </w:pPr>
      <w:r w:rsidRPr="007A6627">
        <w:rPr>
          <w:b/>
          <w:bCs/>
        </w:rPr>
        <w:t>“Travel</w:t>
      </w:r>
      <w:r w:rsidR="007A6627" w:rsidRPr="007A6627">
        <w:rPr>
          <w:b/>
          <w:bCs/>
        </w:rPr>
        <w:t xml:space="preserve"> </w:t>
      </w:r>
      <w:r w:rsidR="00B208BF" w:rsidRPr="007A6627">
        <w:rPr>
          <w:b/>
          <w:bCs/>
        </w:rPr>
        <w:t>love</w:t>
      </w:r>
      <w:r w:rsidRPr="007A6627">
        <w:rPr>
          <w:b/>
          <w:bCs/>
        </w:rPr>
        <w:t>”</w:t>
      </w:r>
    </w:p>
    <w:p w14:paraId="3927E5E5" w14:textId="77777777" w:rsidR="00974FE0" w:rsidRDefault="00974FE0"/>
    <w:p w14:paraId="16E01EDB" w14:textId="36908BCA" w:rsidR="00B651C7" w:rsidRDefault="00974FE0" w:rsidP="007A6627">
      <w:pPr>
        <w:ind w:left="2880" w:firstLine="720"/>
        <w:rPr>
          <w:b/>
          <w:bCs/>
        </w:rPr>
      </w:pPr>
      <w:r w:rsidRPr="007A6627">
        <w:rPr>
          <w:b/>
          <w:bCs/>
        </w:rPr>
        <w:t>Project Proposal</w:t>
      </w:r>
    </w:p>
    <w:p w14:paraId="624FA051" w14:textId="77777777" w:rsidR="007A6627" w:rsidRPr="007A6627" w:rsidRDefault="007A6627" w:rsidP="007A6627">
      <w:pPr>
        <w:ind w:left="2880" w:firstLine="720"/>
        <w:rPr>
          <w:b/>
          <w:bCs/>
        </w:rPr>
      </w:pPr>
    </w:p>
    <w:p w14:paraId="7C9953D7" w14:textId="77777777" w:rsidR="00A22E25" w:rsidRDefault="00A22E25"/>
    <w:p w14:paraId="5190E523" w14:textId="44E82318" w:rsidR="00974FE0" w:rsidRDefault="00A22E25">
      <w:r>
        <w:t>With the increasing popularity of traveling applications</w:t>
      </w:r>
      <w:r w:rsidR="00D53E83">
        <w:t xml:space="preserve"> like Travelove</w:t>
      </w:r>
      <w:r>
        <w:t xml:space="preserve"> </w:t>
      </w:r>
      <w:r w:rsidR="00360C5E">
        <w:t xml:space="preserve">have </w:t>
      </w:r>
      <w:r>
        <w:t>become very useful and extremely popular.</w:t>
      </w:r>
      <w:r w:rsidR="00D53E83">
        <w:t xml:space="preserve"> </w:t>
      </w:r>
      <w:r>
        <w:t xml:space="preserve"> </w:t>
      </w:r>
    </w:p>
    <w:p w14:paraId="479B09F6" w14:textId="77777777" w:rsidR="00D53E83" w:rsidRDefault="00D53E83"/>
    <w:p w14:paraId="01024847" w14:textId="06AD0474" w:rsidR="00974FE0" w:rsidRPr="007A6627" w:rsidRDefault="00974FE0">
      <w:pPr>
        <w:rPr>
          <w:b/>
          <w:bCs/>
        </w:rPr>
      </w:pPr>
      <w:r w:rsidRPr="007A6627">
        <w:rPr>
          <w:b/>
          <w:bCs/>
        </w:rPr>
        <w:t xml:space="preserve">Project </w:t>
      </w:r>
      <w:r w:rsidR="007A6627" w:rsidRPr="007A6627">
        <w:rPr>
          <w:b/>
          <w:bCs/>
        </w:rPr>
        <w:t>description</w:t>
      </w:r>
      <w:r w:rsidR="007A6627">
        <w:rPr>
          <w:b/>
          <w:bCs/>
        </w:rPr>
        <w:t>:</w:t>
      </w:r>
    </w:p>
    <w:p w14:paraId="0687B808" w14:textId="1FABD0AB" w:rsidR="00974FE0" w:rsidRDefault="00974FE0"/>
    <w:p w14:paraId="1D70E7B8" w14:textId="1EC2758A" w:rsidR="00974FE0" w:rsidRDefault="00974FE0">
      <w:r>
        <w:t>“</w:t>
      </w:r>
      <w:r w:rsidR="001C4DE7">
        <w:t>Travel</w:t>
      </w:r>
      <w:r w:rsidR="007A6627">
        <w:t xml:space="preserve"> l</w:t>
      </w:r>
      <w:r w:rsidR="001C4DE7">
        <w:t>ove</w:t>
      </w:r>
      <w:r>
        <w:t>” is an application that is focused on providing high</w:t>
      </w:r>
      <w:r w:rsidR="00360C5E">
        <w:t>-</w:t>
      </w:r>
      <w:r>
        <w:t>quality interactive</w:t>
      </w:r>
      <w:r w:rsidR="001C4DE7">
        <w:t xml:space="preserve"> booking</w:t>
      </w:r>
      <w:r>
        <w:t xml:space="preserve"> service for travelers. The project will help users to find beautiful places with ticket prices. </w:t>
      </w:r>
    </w:p>
    <w:p w14:paraId="2353E786" w14:textId="712B9921" w:rsidR="00974FE0" w:rsidRDefault="00974FE0">
      <w:r>
        <w:t xml:space="preserve">With </w:t>
      </w:r>
      <w:r w:rsidR="00360C5E">
        <w:t xml:space="preserve">the </w:t>
      </w:r>
      <w:r>
        <w:t xml:space="preserve">popularity of tourism traveling apps </w:t>
      </w:r>
      <w:r w:rsidR="00360C5E">
        <w:t xml:space="preserve">have </w:t>
      </w:r>
      <w:r>
        <w:t xml:space="preserve">become more and more common. </w:t>
      </w:r>
      <w:r w:rsidR="001C4DE7">
        <w:rPr>
          <w:rFonts w:ascii="Helvetica" w:hAnsi="Helvetica" w:cs="Helvetica"/>
        </w:rPr>
        <w:t xml:space="preserve">The application will include pictures and descriptions of destinations. </w:t>
      </w:r>
      <w:r w:rsidR="007A6627">
        <w:rPr>
          <w:rFonts w:ascii="Helvetica" w:hAnsi="Helvetica" w:cs="Helvetica"/>
        </w:rPr>
        <w:t>Flight prices</w:t>
      </w:r>
      <w:r w:rsidR="001C4DE7">
        <w:rPr>
          <w:rFonts w:ascii="Helvetica" w:hAnsi="Helvetica" w:cs="Helvetica"/>
        </w:rPr>
        <w:t xml:space="preserve"> will also be displayed.</w:t>
      </w:r>
    </w:p>
    <w:p w14:paraId="3AA3780C" w14:textId="2C413E6D" w:rsidR="00974FE0" w:rsidRDefault="00974FE0"/>
    <w:p w14:paraId="5E049BCF" w14:textId="53DE4221" w:rsidR="00974FE0" w:rsidRDefault="00974FE0">
      <w:r>
        <w:t xml:space="preserve">The goal of this project is to develop a mobile application that will be used to launch Travelove. The scope of the project is limited to the mobile application only. </w:t>
      </w:r>
    </w:p>
    <w:p w14:paraId="109BCC93" w14:textId="4403DC0C" w:rsidR="00974FE0" w:rsidRDefault="00974FE0"/>
    <w:p w14:paraId="32407517" w14:textId="05D28D4E" w:rsidR="00974FE0" w:rsidRDefault="00974FE0" w:rsidP="00974FE0">
      <w:r>
        <w:t xml:space="preserve">The initial launch of the service will include the following </w:t>
      </w:r>
      <w:r w:rsidR="00B208BF">
        <w:t xml:space="preserve">functional and </w:t>
      </w:r>
      <w:proofErr w:type="gramStart"/>
      <w:r w:rsidR="00B208BF">
        <w:t>non-functional</w:t>
      </w:r>
      <w:proofErr w:type="gramEnd"/>
    </w:p>
    <w:p w14:paraId="370D69F2" w14:textId="29D616AE" w:rsidR="00974FE0" w:rsidRDefault="007A6627">
      <w:r>
        <w:t>Functional requirements:</w:t>
      </w:r>
    </w:p>
    <w:p w14:paraId="2CD27C0D" w14:textId="587786C5" w:rsidR="00974FE0" w:rsidRDefault="00A22E25" w:rsidP="00E27826">
      <w:pPr>
        <w:pStyle w:val="ListParagraph"/>
        <w:numPr>
          <w:ilvl w:val="0"/>
          <w:numId w:val="1"/>
        </w:numPr>
      </w:pPr>
      <w:r>
        <w:t>Allow customers to search for different places</w:t>
      </w:r>
      <w:r w:rsidR="00B208BF">
        <w:t>.</w:t>
      </w:r>
    </w:p>
    <w:p w14:paraId="437D181D" w14:textId="309E7210" w:rsidR="00E27826" w:rsidRDefault="00A22E25" w:rsidP="00E27826">
      <w:pPr>
        <w:pStyle w:val="ListParagraph"/>
        <w:numPr>
          <w:ilvl w:val="0"/>
          <w:numId w:val="1"/>
        </w:numPr>
      </w:pPr>
      <w:r>
        <w:t xml:space="preserve">Allow customers to view </w:t>
      </w:r>
      <w:r w:rsidR="00360C5E">
        <w:t xml:space="preserve">a </w:t>
      </w:r>
      <w:r>
        <w:t xml:space="preserve">description of the </w:t>
      </w:r>
      <w:proofErr w:type="gramStart"/>
      <w:r>
        <w:t>places</w:t>
      </w:r>
      <w:proofErr w:type="gramEnd"/>
    </w:p>
    <w:p w14:paraId="7E847376" w14:textId="498A9904" w:rsidR="00A22E25" w:rsidRDefault="00A22E25" w:rsidP="00E27826">
      <w:pPr>
        <w:pStyle w:val="ListParagraph"/>
        <w:numPr>
          <w:ilvl w:val="0"/>
          <w:numId w:val="1"/>
        </w:numPr>
      </w:pPr>
      <w:r>
        <w:t>Allow customers to store recent</w:t>
      </w:r>
      <w:r w:rsidR="00360C5E">
        <w:t>ly</w:t>
      </w:r>
      <w:r>
        <w:t xml:space="preserve"> viewed </w:t>
      </w:r>
      <w:proofErr w:type="gramStart"/>
      <w:r>
        <w:t>places</w:t>
      </w:r>
      <w:proofErr w:type="gramEnd"/>
    </w:p>
    <w:p w14:paraId="433787A3" w14:textId="287D3845" w:rsidR="00A22E25" w:rsidRDefault="00A22E25" w:rsidP="007A6627">
      <w:pPr>
        <w:pStyle w:val="ListParagraph"/>
        <w:numPr>
          <w:ilvl w:val="0"/>
          <w:numId w:val="1"/>
        </w:numPr>
      </w:pPr>
      <w:r>
        <w:t xml:space="preserve">Images will be clickable and will </w:t>
      </w:r>
      <w:r w:rsidR="00360C5E">
        <w:t>describe</w:t>
      </w:r>
      <w:r>
        <w:t xml:space="preserve"> the place on</w:t>
      </w:r>
      <w:r w:rsidR="00B208BF">
        <w:t xml:space="preserve"> a</w:t>
      </w:r>
      <w:r>
        <w:t xml:space="preserve"> click</w:t>
      </w:r>
      <w:r w:rsidR="00B208BF">
        <w:t>.</w:t>
      </w:r>
    </w:p>
    <w:p w14:paraId="5B3266AB" w14:textId="77777777" w:rsidR="001C4DE7" w:rsidRDefault="001C4DE7" w:rsidP="001C4DE7"/>
    <w:p w14:paraId="537E906F" w14:textId="1530EAE7" w:rsidR="001C4DE7" w:rsidRDefault="001C4DE7" w:rsidP="001C4DE7">
      <w:r>
        <w:t>Non-functional requirements</w:t>
      </w:r>
      <w:r w:rsidR="007A6627">
        <w:t>:</w:t>
      </w:r>
    </w:p>
    <w:p w14:paraId="6DF7F101" w14:textId="66E476D8" w:rsidR="00A22E25" w:rsidRDefault="00A22E25" w:rsidP="00A22E25">
      <w:pPr>
        <w:pStyle w:val="ListParagraph"/>
        <w:numPr>
          <w:ilvl w:val="0"/>
          <w:numId w:val="3"/>
        </w:numPr>
      </w:pPr>
      <w:r>
        <w:t xml:space="preserve">The application will operate on </w:t>
      </w:r>
      <w:r w:rsidR="00360C5E">
        <w:t xml:space="preserve">a </w:t>
      </w:r>
      <w:r>
        <w:t>mobile device</w:t>
      </w:r>
      <w:r w:rsidR="00B208BF">
        <w:t>.</w:t>
      </w:r>
    </w:p>
    <w:p w14:paraId="4C7F5F3D" w14:textId="660CD9AD" w:rsidR="00E27826" w:rsidRDefault="00A22E25" w:rsidP="00E27826">
      <w:pPr>
        <w:pStyle w:val="ListParagraph"/>
        <w:numPr>
          <w:ilvl w:val="0"/>
          <w:numId w:val="3"/>
        </w:numPr>
      </w:pPr>
      <w:r>
        <w:t xml:space="preserve">Time to complete a given operation will take few </w:t>
      </w:r>
      <w:r w:rsidR="007A6627">
        <w:t>minutes to execute.</w:t>
      </w:r>
    </w:p>
    <w:p w14:paraId="65A15ABF" w14:textId="77777777" w:rsidR="00E27826" w:rsidRDefault="00E27826" w:rsidP="00E27826"/>
    <w:p w14:paraId="2EB7A3A5" w14:textId="1D151B10" w:rsidR="00E27826" w:rsidRDefault="00E27826" w:rsidP="00E27826">
      <w:r>
        <w:t>The development team will consist of</w:t>
      </w:r>
      <w:r w:rsidR="007A6627">
        <w:t xml:space="preserve"> three members:</w:t>
      </w:r>
      <w:r>
        <w:t xml:space="preserve"> </w:t>
      </w:r>
    </w:p>
    <w:p w14:paraId="33EA6E79" w14:textId="7A3ADE16" w:rsidR="00E27826" w:rsidRDefault="00E27826" w:rsidP="00E27826">
      <w:pPr>
        <w:pStyle w:val="ListParagraph"/>
        <w:numPr>
          <w:ilvl w:val="0"/>
          <w:numId w:val="2"/>
        </w:numPr>
      </w:pPr>
      <w:r>
        <w:t>Avneet</w:t>
      </w:r>
    </w:p>
    <w:p w14:paraId="3F66EB00" w14:textId="59CD8584" w:rsidR="00E27826" w:rsidRDefault="00E27826" w:rsidP="00E27826">
      <w:pPr>
        <w:pStyle w:val="ListParagraph"/>
        <w:numPr>
          <w:ilvl w:val="0"/>
          <w:numId w:val="2"/>
        </w:numPr>
      </w:pPr>
      <w:r>
        <w:t>Inga</w:t>
      </w:r>
    </w:p>
    <w:p w14:paraId="3C87ED19" w14:textId="76648574" w:rsidR="00E27826" w:rsidRDefault="00E27826" w:rsidP="00E27826">
      <w:pPr>
        <w:pStyle w:val="ListParagraph"/>
        <w:numPr>
          <w:ilvl w:val="0"/>
          <w:numId w:val="2"/>
        </w:numPr>
      </w:pPr>
      <w:r>
        <w:t>Jasleen</w:t>
      </w:r>
    </w:p>
    <w:p w14:paraId="0960B5AB" w14:textId="5B4A4054" w:rsidR="00E27826" w:rsidRDefault="00E27826" w:rsidP="00E27826">
      <w:pPr>
        <w:ind w:left="360"/>
      </w:pPr>
    </w:p>
    <w:p w14:paraId="4A92CCC1" w14:textId="4173FD06" w:rsidR="00E27826" w:rsidRDefault="00A22E25" w:rsidP="00E27826">
      <w:pPr>
        <w:ind w:left="360"/>
      </w:pPr>
      <w:r>
        <w:t>User stories:</w:t>
      </w:r>
    </w:p>
    <w:p w14:paraId="19BE9D68" w14:textId="40A96A89" w:rsidR="00D53E83" w:rsidRDefault="00D53E83" w:rsidP="00E27826">
      <w:pPr>
        <w:ind w:left="360"/>
      </w:pPr>
    </w:p>
    <w:p w14:paraId="45417714" w14:textId="7FF9A743" w:rsidR="00D53E83" w:rsidRDefault="00D53E83" w:rsidP="00E27826">
      <w:pPr>
        <w:ind w:left="360"/>
      </w:pPr>
      <w:r>
        <w:t>As a user</w:t>
      </w:r>
      <w:r w:rsidR="00360C5E">
        <w:t>,</w:t>
      </w:r>
      <w:r>
        <w:t xml:space="preserve"> I want</w:t>
      </w:r>
      <w:r w:rsidR="00360C5E">
        <w:t xml:space="preserve"> to</w:t>
      </w:r>
      <w:r>
        <w:t xml:space="preserve"> be able to easily find different destinations and brows</w:t>
      </w:r>
      <w:r w:rsidR="00360C5E">
        <w:t>e</w:t>
      </w:r>
      <w:r>
        <w:t xml:space="preserve"> their pictures, so that I </w:t>
      </w:r>
      <w:proofErr w:type="gramStart"/>
      <w:r>
        <w:t>don’t</w:t>
      </w:r>
      <w:proofErr w:type="gramEnd"/>
      <w:r>
        <w:t xml:space="preserve"> need to spend extra time searching for destination descriptions and pictures on multiple apps.</w:t>
      </w:r>
    </w:p>
    <w:p w14:paraId="48E27AA0" w14:textId="77777777" w:rsidR="00D53E83" w:rsidRDefault="00D53E83" w:rsidP="00E27826">
      <w:pPr>
        <w:ind w:left="360"/>
      </w:pPr>
    </w:p>
    <w:p w14:paraId="5BB223AD" w14:textId="1FBA09C1" w:rsidR="00D53E83" w:rsidRDefault="00D53E83" w:rsidP="00E27826">
      <w:pPr>
        <w:ind w:left="360"/>
      </w:pPr>
      <w:r>
        <w:t>As a user</w:t>
      </w:r>
      <w:r w:rsidR="00360C5E">
        <w:t>,</w:t>
      </w:r>
      <w:r>
        <w:t xml:space="preserve"> I want to be able to see ticket prices when I look at pictures of </w:t>
      </w:r>
      <w:r w:rsidR="00360C5E">
        <w:t xml:space="preserve">the </w:t>
      </w:r>
      <w:r>
        <w:t xml:space="preserve">different </w:t>
      </w:r>
      <w:proofErr w:type="gramStart"/>
      <w:r>
        <w:t>destination</w:t>
      </w:r>
      <w:r w:rsidR="00360C5E">
        <w:t>s</w:t>
      </w:r>
      <w:proofErr w:type="gramEnd"/>
      <w:r>
        <w:t xml:space="preserve"> I want to visit so that I can plan my budget right away.</w:t>
      </w:r>
    </w:p>
    <w:p w14:paraId="5D047030" w14:textId="77777777" w:rsidR="00D53E83" w:rsidRDefault="00D53E83" w:rsidP="00E27826">
      <w:pPr>
        <w:ind w:left="360"/>
      </w:pPr>
    </w:p>
    <w:p w14:paraId="40B9F565" w14:textId="3908004E" w:rsidR="00D53E83" w:rsidRDefault="00D53E83" w:rsidP="00E27826">
      <w:pPr>
        <w:ind w:left="360"/>
      </w:pPr>
    </w:p>
    <w:p w14:paraId="0300774C" w14:textId="77777777" w:rsidR="00D53E83" w:rsidRDefault="00D53E83" w:rsidP="00E27826">
      <w:pPr>
        <w:ind w:left="360"/>
      </w:pPr>
    </w:p>
    <w:p w14:paraId="6AC8FF4E" w14:textId="77777777" w:rsidR="00A22E25" w:rsidRDefault="00A22E25" w:rsidP="00E27826">
      <w:pPr>
        <w:ind w:left="360"/>
      </w:pPr>
    </w:p>
    <w:p w14:paraId="0195DCE9" w14:textId="0B15DE37" w:rsidR="003C1914" w:rsidRDefault="000B6648" w:rsidP="00E27826">
      <w:pPr>
        <w:ind w:left="360"/>
      </w:pPr>
      <w:r>
        <w:t>Sample layouts for proposed application:</w:t>
      </w:r>
    </w:p>
    <w:p w14:paraId="60FAAB3C" w14:textId="4DEB9781" w:rsidR="000B6648" w:rsidRDefault="000B6648" w:rsidP="00E27826">
      <w:pPr>
        <w:ind w:left="360"/>
      </w:pPr>
      <w:r>
        <w:t>Fig 1:</w:t>
      </w:r>
    </w:p>
    <w:p w14:paraId="6198EC7B" w14:textId="632D811C" w:rsidR="000B6648" w:rsidRDefault="000B6648" w:rsidP="00E27826">
      <w:pPr>
        <w:ind w:left="360"/>
      </w:pPr>
      <w:r>
        <w:rPr>
          <w:noProof/>
        </w:rPr>
        <w:drawing>
          <wp:inline distT="0" distB="0" distL="0" distR="0" wp14:anchorId="37BC08FF" wp14:editId="1C3B02C4">
            <wp:extent cx="2381250" cy="310515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391" cy="310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EFED0" w14:textId="36CE7073" w:rsidR="000B6648" w:rsidRDefault="000B6648" w:rsidP="00E27826">
      <w:pPr>
        <w:ind w:left="360"/>
      </w:pPr>
      <w:r>
        <w:t>Fig2:</w:t>
      </w:r>
    </w:p>
    <w:p w14:paraId="577FEE8E" w14:textId="61EFA67C" w:rsidR="000B6648" w:rsidRDefault="000B6648" w:rsidP="00E27826">
      <w:pPr>
        <w:ind w:left="360"/>
      </w:pPr>
    </w:p>
    <w:p w14:paraId="41D2C846" w14:textId="1E935C64" w:rsidR="000B6648" w:rsidRDefault="000B6648" w:rsidP="00E27826">
      <w:pPr>
        <w:ind w:left="360"/>
      </w:pPr>
      <w:r>
        <w:rPr>
          <w:noProof/>
        </w:rPr>
        <w:drawing>
          <wp:inline distT="0" distB="0" distL="0" distR="0" wp14:anchorId="164C1FEE" wp14:editId="42DAA3D9">
            <wp:extent cx="2076450" cy="3111500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562" cy="3111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871AF" w14:textId="517E018B" w:rsidR="003C1914" w:rsidRDefault="003C1914" w:rsidP="00E27826">
      <w:pPr>
        <w:ind w:left="360"/>
      </w:pPr>
    </w:p>
    <w:p w14:paraId="6A0E0976" w14:textId="4D2B725C" w:rsidR="003C1914" w:rsidRDefault="003C1914" w:rsidP="00E27826">
      <w:pPr>
        <w:ind w:left="360"/>
      </w:pPr>
      <w:r>
        <w:t>Platform:</w:t>
      </w:r>
    </w:p>
    <w:p w14:paraId="0FB2D719" w14:textId="591F34D8" w:rsidR="003C1914" w:rsidRDefault="003C1914" w:rsidP="00E27826">
      <w:pPr>
        <w:ind w:left="360"/>
      </w:pPr>
    </w:p>
    <w:p w14:paraId="4C48EBB5" w14:textId="77777777" w:rsidR="00B208BF" w:rsidRDefault="003C1914" w:rsidP="00E27826">
      <w:pPr>
        <w:ind w:left="360"/>
      </w:pPr>
      <w:r>
        <w:lastRenderedPageBreak/>
        <w:t>Android Stud</w:t>
      </w:r>
      <w:r w:rsidR="001C4DE7">
        <w:t>io</w:t>
      </w:r>
      <w:r w:rsidR="00B208BF">
        <w:t xml:space="preserve"> version 4.1.2 </w:t>
      </w:r>
      <w:r w:rsidR="001C4DE7">
        <w:t xml:space="preserve"> </w:t>
      </w:r>
    </w:p>
    <w:p w14:paraId="1D3B2EF8" w14:textId="22813AE4" w:rsidR="003C1914" w:rsidRDefault="00B208BF" w:rsidP="00E27826">
      <w:pPr>
        <w:ind w:left="360"/>
      </w:pPr>
      <w:r>
        <w:t>Language: Java</w:t>
      </w:r>
    </w:p>
    <w:p w14:paraId="26D4311F" w14:textId="356D42D0" w:rsidR="003C1914" w:rsidRDefault="003C1914" w:rsidP="00E27826">
      <w:pPr>
        <w:ind w:left="360"/>
      </w:pPr>
    </w:p>
    <w:p w14:paraId="3BA8E327" w14:textId="77777777" w:rsidR="003C1914" w:rsidRDefault="003C1914" w:rsidP="00E27826">
      <w:pPr>
        <w:ind w:left="360"/>
      </w:pPr>
    </w:p>
    <w:p w14:paraId="3DE1FB27" w14:textId="77777777" w:rsidR="00E27826" w:rsidRDefault="00E27826" w:rsidP="00E27826">
      <w:pPr>
        <w:ind w:left="360"/>
      </w:pPr>
    </w:p>
    <w:p w14:paraId="2A0D1E1D" w14:textId="75A72F8A" w:rsidR="00E27826" w:rsidRDefault="00E27826" w:rsidP="00E27826"/>
    <w:p w14:paraId="3E923834" w14:textId="77777777" w:rsidR="00974FE0" w:rsidRDefault="00974FE0"/>
    <w:sectPr w:rsidR="00974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A06F5"/>
    <w:multiLevelType w:val="hybridMultilevel"/>
    <w:tmpl w:val="593E2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95397"/>
    <w:multiLevelType w:val="hybridMultilevel"/>
    <w:tmpl w:val="36C0D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E41324"/>
    <w:multiLevelType w:val="hybridMultilevel"/>
    <w:tmpl w:val="DE74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OyNDE0MTcxNjZW0lEKTi0uzszPAykwrgUAAQv8WiwAAAA="/>
  </w:docVars>
  <w:rsids>
    <w:rsidRoot w:val="00974FE0"/>
    <w:rsid w:val="000B6648"/>
    <w:rsid w:val="001C4DE7"/>
    <w:rsid w:val="003576ED"/>
    <w:rsid w:val="00360C5E"/>
    <w:rsid w:val="003C1914"/>
    <w:rsid w:val="003E0569"/>
    <w:rsid w:val="007660F2"/>
    <w:rsid w:val="007A6627"/>
    <w:rsid w:val="007B3FBB"/>
    <w:rsid w:val="00974FE0"/>
    <w:rsid w:val="00A22E25"/>
    <w:rsid w:val="00B208BF"/>
    <w:rsid w:val="00D53E83"/>
    <w:rsid w:val="00E2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A9A18"/>
  <w15:chartTrackingRefBased/>
  <w15:docId w15:val="{2086919B-ED35-EF4B-B10D-DFBCA907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8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a Bilyk</dc:creator>
  <cp:keywords/>
  <dc:description/>
  <cp:lastModifiedBy>Avneet Anterpreet Sidhu</cp:lastModifiedBy>
  <cp:revision>5</cp:revision>
  <dcterms:created xsi:type="dcterms:W3CDTF">2021-02-11T21:30:00Z</dcterms:created>
  <dcterms:modified xsi:type="dcterms:W3CDTF">2021-02-12T16:32:00Z</dcterms:modified>
</cp:coreProperties>
</file>